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9D30B" w14:textId="40B88E7D" w:rsidR="006F231B" w:rsidRDefault="006F231B">
      <w:r w:rsidRPr="006F231B">
        <w:drawing>
          <wp:anchor distT="0" distB="0" distL="114300" distR="114300" simplePos="0" relativeHeight="251664384" behindDoc="0" locked="0" layoutInCell="1" allowOverlap="1" wp14:anchorId="603E50BE" wp14:editId="538C525A">
            <wp:simplePos x="0" y="0"/>
            <wp:positionH relativeFrom="column">
              <wp:posOffset>3064721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13" name="Graphic 12" descr="Volleyball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E4B4911C-8184-B34B-1B09-296444554C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2" descr="Volleyball with solid fill">
                      <a:extLst>
                        <a:ext uri="{FF2B5EF4-FFF2-40B4-BE49-F238E27FC236}">
                          <a16:creationId xmlns:a16="http://schemas.microsoft.com/office/drawing/2014/main" id="{E4B4911C-8184-B34B-1B09-296444554C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5408" behindDoc="0" locked="0" layoutInCell="1" allowOverlap="1" wp14:anchorId="5DDDC402" wp14:editId="7163B03F">
            <wp:simplePos x="0" y="0"/>
            <wp:positionH relativeFrom="column">
              <wp:posOffset>2065444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15" name="Graphic 14" descr="Game controller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D1002A18-CA72-8264-0993-27B791F3A2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4" descr="Game controller with solid fill">
                      <a:extLst>
                        <a:ext uri="{FF2B5EF4-FFF2-40B4-BE49-F238E27FC236}">
                          <a16:creationId xmlns:a16="http://schemas.microsoft.com/office/drawing/2014/main" id="{D1002A18-CA72-8264-0993-27B791F3A2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7456" behindDoc="0" locked="0" layoutInCell="1" allowOverlap="1" wp14:anchorId="6423CD4C" wp14:editId="12EA14EC">
            <wp:simplePos x="0" y="0"/>
            <wp:positionH relativeFrom="column">
              <wp:posOffset>965200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27" name="Graphic 26" descr="Chicken leg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338AA36F-8CD5-445A-E103-7D62B68C6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6" descr="Chicken leg with solid fill">
                      <a:extLst>
                        <a:ext uri="{FF2B5EF4-FFF2-40B4-BE49-F238E27FC236}">
                          <a16:creationId xmlns:a16="http://schemas.microsoft.com/office/drawing/2014/main" id="{338AA36F-8CD5-445A-E103-7D62B68C6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6432" behindDoc="0" locked="0" layoutInCell="1" allowOverlap="1" wp14:anchorId="0BA53B3F" wp14:editId="3BFAC05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25" name="Graphic 24" descr="Dead Fish Skeleton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F1DA9A8C-6918-B765-38D0-F40BE88062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4" descr="Dead Fish Skeleton with solid fill">
                      <a:extLst>
                        <a:ext uri="{FF2B5EF4-FFF2-40B4-BE49-F238E27FC236}">
                          <a16:creationId xmlns:a16="http://schemas.microsoft.com/office/drawing/2014/main" id="{F1DA9A8C-6918-B765-38D0-F40BE88062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862" cy="7138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69CF87" w14:textId="77777777" w:rsidR="006F231B" w:rsidRDefault="006F231B"/>
    <w:p w14:paraId="0FEB42FC" w14:textId="1DAF2CED" w:rsidR="006F231B" w:rsidRDefault="006F231B"/>
    <w:p w14:paraId="645B54EA" w14:textId="2E71E88F" w:rsidR="006F231B" w:rsidRDefault="006F231B">
      <w:r w:rsidRPr="006F231B">
        <w:drawing>
          <wp:anchor distT="0" distB="0" distL="114300" distR="114300" simplePos="0" relativeHeight="251662336" behindDoc="0" locked="0" layoutInCell="1" allowOverlap="1" wp14:anchorId="1CB878E3" wp14:editId="343E39FE">
            <wp:simplePos x="0" y="0"/>
            <wp:positionH relativeFrom="column">
              <wp:posOffset>3115310</wp:posOffset>
            </wp:positionH>
            <wp:positionV relativeFrom="paragraph">
              <wp:posOffset>108162</wp:posOffset>
            </wp:positionV>
            <wp:extent cx="711200" cy="711200"/>
            <wp:effectExtent l="0" t="0" r="0" b="0"/>
            <wp:wrapNone/>
            <wp:docPr id="23" name="Graphic 22" descr="Bathtub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465814B5-FE53-9B30-3A16-3E3467BD30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2" descr="Bathtub with solid fill">
                      <a:extLst>
                        <a:ext uri="{FF2B5EF4-FFF2-40B4-BE49-F238E27FC236}">
                          <a16:creationId xmlns:a16="http://schemas.microsoft.com/office/drawing/2014/main" id="{465814B5-FE53-9B30-3A16-3E3467BD30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1312" behindDoc="0" locked="0" layoutInCell="1" allowOverlap="1" wp14:anchorId="1CE29C3F" wp14:editId="267C7931">
            <wp:simplePos x="0" y="0"/>
            <wp:positionH relativeFrom="column">
              <wp:posOffset>2065655</wp:posOffset>
            </wp:positionH>
            <wp:positionV relativeFrom="paragraph">
              <wp:posOffset>82762</wp:posOffset>
            </wp:positionV>
            <wp:extent cx="711200" cy="711200"/>
            <wp:effectExtent l="0" t="0" r="0" b="0"/>
            <wp:wrapNone/>
            <wp:docPr id="21" name="Graphic 20" descr="Fishbowl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82F5FC5A-C93C-AA1F-07C7-87CAB02116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0" descr="Fishbowl with solid fill">
                      <a:extLst>
                        <a:ext uri="{FF2B5EF4-FFF2-40B4-BE49-F238E27FC236}">
                          <a16:creationId xmlns:a16="http://schemas.microsoft.com/office/drawing/2014/main" id="{82F5FC5A-C93C-AA1F-07C7-87CAB02116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0288" behindDoc="0" locked="0" layoutInCell="1" allowOverlap="1" wp14:anchorId="0B858FC6" wp14:editId="0DF51650">
            <wp:simplePos x="0" y="0"/>
            <wp:positionH relativeFrom="column">
              <wp:posOffset>964777</wp:posOffset>
            </wp:positionH>
            <wp:positionV relativeFrom="paragraph">
              <wp:posOffset>82973</wp:posOffset>
            </wp:positionV>
            <wp:extent cx="711200" cy="711200"/>
            <wp:effectExtent l="0" t="0" r="0" b="0"/>
            <wp:wrapNone/>
            <wp:docPr id="19" name="Graphic 18" descr="Fish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1C301531-A3BB-215B-3467-C316B959C3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8" descr="Fish with solid fill">
                      <a:extLst>
                        <a:ext uri="{FF2B5EF4-FFF2-40B4-BE49-F238E27FC236}">
                          <a16:creationId xmlns:a16="http://schemas.microsoft.com/office/drawing/2014/main" id="{1C301531-A3BB-215B-3467-C316B959C3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59264" behindDoc="0" locked="0" layoutInCell="1" allowOverlap="1" wp14:anchorId="41A4C092" wp14:editId="53C785E9">
            <wp:simplePos x="0" y="0"/>
            <wp:positionH relativeFrom="column">
              <wp:posOffset>-50800</wp:posOffset>
            </wp:positionH>
            <wp:positionV relativeFrom="paragraph">
              <wp:posOffset>108374</wp:posOffset>
            </wp:positionV>
            <wp:extent cx="711200" cy="711200"/>
            <wp:effectExtent l="0" t="0" r="0" b="0"/>
            <wp:wrapNone/>
            <wp:docPr id="17" name="Graphic 16" descr="Leaky Tap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C0DBCDF7-F6DF-E84E-3612-A9C6EC6B17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6" descr="Leaky Tap with solid fill">
                      <a:extLst>
                        <a:ext uri="{FF2B5EF4-FFF2-40B4-BE49-F238E27FC236}">
                          <a16:creationId xmlns:a16="http://schemas.microsoft.com/office/drawing/2014/main" id="{C0DBCDF7-F6DF-E84E-3612-A9C6EC6B17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5700F5" w14:textId="6A13BF55" w:rsidR="006F231B" w:rsidRDefault="006F231B"/>
    <w:p w14:paraId="78746442" w14:textId="198D2EA1" w:rsidR="0028019F" w:rsidRDefault="0028019F"/>
    <w:p w14:paraId="584296A0" w14:textId="0D99648D" w:rsidR="006F231B" w:rsidRDefault="006F231B"/>
    <w:p w14:paraId="0338D7B2" w14:textId="77777777" w:rsidR="006F231B" w:rsidRDefault="006F231B" w:rsidP="006F231B">
      <w:r w:rsidRPr="006F231B">
        <w:drawing>
          <wp:anchor distT="0" distB="0" distL="114300" distR="114300" simplePos="0" relativeHeight="251673600" behindDoc="0" locked="0" layoutInCell="1" allowOverlap="1" wp14:anchorId="4F0184E0" wp14:editId="08535E78">
            <wp:simplePos x="0" y="0"/>
            <wp:positionH relativeFrom="column">
              <wp:posOffset>3064721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1" name="Graphic 12" descr="Volleyball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E4B4911C-8184-B34B-1B09-296444554C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2" descr="Volleyball with solid fill">
                      <a:extLst>
                        <a:ext uri="{FF2B5EF4-FFF2-40B4-BE49-F238E27FC236}">
                          <a16:creationId xmlns:a16="http://schemas.microsoft.com/office/drawing/2014/main" id="{E4B4911C-8184-B34B-1B09-296444554C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74624" behindDoc="0" locked="0" layoutInCell="1" allowOverlap="1" wp14:anchorId="015BD3F3" wp14:editId="3ADEC727">
            <wp:simplePos x="0" y="0"/>
            <wp:positionH relativeFrom="column">
              <wp:posOffset>2065444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2" name="Graphic 14" descr="Game controller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D1002A18-CA72-8264-0993-27B791F3A24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4" descr="Game controller with solid fill">
                      <a:extLst>
                        <a:ext uri="{FF2B5EF4-FFF2-40B4-BE49-F238E27FC236}">
                          <a16:creationId xmlns:a16="http://schemas.microsoft.com/office/drawing/2014/main" id="{D1002A18-CA72-8264-0993-27B791F3A24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76672" behindDoc="0" locked="0" layoutInCell="1" allowOverlap="1" wp14:anchorId="0F8AEDA7" wp14:editId="5FCBCD5F">
            <wp:simplePos x="0" y="0"/>
            <wp:positionH relativeFrom="column">
              <wp:posOffset>965200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3" name="Graphic 26" descr="Chicken leg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338AA36F-8CD5-445A-E103-7D62B68C6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6" descr="Chicken leg with solid fill">
                      <a:extLst>
                        <a:ext uri="{FF2B5EF4-FFF2-40B4-BE49-F238E27FC236}">
                          <a16:creationId xmlns:a16="http://schemas.microsoft.com/office/drawing/2014/main" id="{338AA36F-8CD5-445A-E103-7D62B68C6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75648" behindDoc="0" locked="0" layoutInCell="1" allowOverlap="1" wp14:anchorId="2892AE13" wp14:editId="1E2CCC5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711200" cy="711200"/>
            <wp:effectExtent l="0" t="0" r="0" b="0"/>
            <wp:wrapNone/>
            <wp:docPr id="4" name="Graphic 24" descr="Dead Fish Skeleton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F1DA9A8C-6918-B765-38D0-F40BE88062E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4" descr="Dead Fish Skeleton with solid fill">
                      <a:extLst>
                        <a:ext uri="{FF2B5EF4-FFF2-40B4-BE49-F238E27FC236}">
                          <a16:creationId xmlns:a16="http://schemas.microsoft.com/office/drawing/2014/main" id="{F1DA9A8C-6918-B765-38D0-F40BE88062E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862" cy="7138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B77FB6" w14:textId="77777777" w:rsidR="006F231B" w:rsidRDefault="006F231B" w:rsidP="006F231B"/>
    <w:p w14:paraId="38AB3DDD" w14:textId="77777777" w:rsidR="006F231B" w:rsidRDefault="006F231B" w:rsidP="006F231B"/>
    <w:p w14:paraId="1C71227A" w14:textId="77777777" w:rsidR="006F231B" w:rsidRDefault="006F231B" w:rsidP="006F231B">
      <w:r w:rsidRPr="006F231B">
        <w:drawing>
          <wp:anchor distT="0" distB="0" distL="114300" distR="114300" simplePos="0" relativeHeight="251672576" behindDoc="0" locked="0" layoutInCell="1" allowOverlap="1" wp14:anchorId="37A823B6" wp14:editId="486ECB7E">
            <wp:simplePos x="0" y="0"/>
            <wp:positionH relativeFrom="column">
              <wp:posOffset>3115310</wp:posOffset>
            </wp:positionH>
            <wp:positionV relativeFrom="paragraph">
              <wp:posOffset>108162</wp:posOffset>
            </wp:positionV>
            <wp:extent cx="711200" cy="711200"/>
            <wp:effectExtent l="0" t="0" r="0" b="0"/>
            <wp:wrapNone/>
            <wp:docPr id="5" name="Graphic 22" descr="Bathtub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465814B5-FE53-9B30-3A16-3E3467BD30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2" descr="Bathtub with solid fill">
                      <a:extLst>
                        <a:ext uri="{FF2B5EF4-FFF2-40B4-BE49-F238E27FC236}">
                          <a16:creationId xmlns:a16="http://schemas.microsoft.com/office/drawing/2014/main" id="{465814B5-FE53-9B30-3A16-3E3467BD30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71552" behindDoc="0" locked="0" layoutInCell="1" allowOverlap="1" wp14:anchorId="5D817A76" wp14:editId="4B43EAF7">
            <wp:simplePos x="0" y="0"/>
            <wp:positionH relativeFrom="column">
              <wp:posOffset>2065655</wp:posOffset>
            </wp:positionH>
            <wp:positionV relativeFrom="paragraph">
              <wp:posOffset>82762</wp:posOffset>
            </wp:positionV>
            <wp:extent cx="711200" cy="711200"/>
            <wp:effectExtent l="0" t="0" r="0" b="0"/>
            <wp:wrapNone/>
            <wp:docPr id="6" name="Graphic 20" descr="Fishbowl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82F5FC5A-C93C-AA1F-07C7-87CAB02116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0" descr="Fishbowl with solid fill">
                      <a:extLst>
                        <a:ext uri="{FF2B5EF4-FFF2-40B4-BE49-F238E27FC236}">
                          <a16:creationId xmlns:a16="http://schemas.microsoft.com/office/drawing/2014/main" id="{82F5FC5A-C93C-AA1F-07C7-87CAB02116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70528" behindDoc="0" locked="0" layoutInCell="1" allowOverlap="1" wp14:anchorId="0799E75E" wp14:editId="364DA843">
            <wp:simplePos x="0" y="0"/>
            <wp:positionH relativeFrom="column">
              <wp:posOffset>964777</wp:posOffset>
            </wp:positionH>
            <wp:positionV relativeFrom="paragraph">
              <wp:posOffset>82973</wp:posOffset>
            </wp:positionV>
            <wp:extent cx="711200" cy="711200"/>
            <wp:effectExtent l="0" t="0" r="0" b="0"/>
            <wp:wrapNone/>
            <wp:docPr id="7" name="Graphic 18" descr="Fish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1C301531-A3BB-215B-3467-C316B959C3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8" descr="Fish with solid fill">
                      <a:extLst>
                        <a:ext uri="{FF2B5EF4-FFF2-40B4-BE49-F238E27FC236}">
                          <a16:creationId xmlns:a16="http://schemas.microsoft.com/office/drawing/2014/main" id="{1C301531-A3BB-215B-3467-C316B959C3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231B">
        <w:drawing>
          <wp:anchor distT="0" distB="0" distL="114300" distR="114300" simplePos="0" relativeHeight="251669504" behindDoc="0" locked="0" layoutInCell="1" allowOverlap="1" wp14:anchorId="5C3CE522" wp14:editId="272F3E8B">
            <wp:simplePos x="0" y="0"/>
            <wp:positionH relativeFrom="column">
              <wp:posOffset>-50800</wp:posOffset>
            </wp:positionH>
            <wp:positionV relativeFrom="paragraph">
              <wp:posOffset>108374</wp:posOffset>
            </wp:positionV>
            <wp:extent cx="711200" cy="711200"/>
            <wp:effectExtent l="0" t="0" r="0" b="0"/>
            <wp:wrapNone/>
            <wp:docPr id="8" name="Graphic 16" descr="Leaky Tap with solid fill">
              <a:extLst xmlns:a="http://schemas.openxmlformats.org/drawingml/2006/main">
                <a:ext uri="{FF2B5EF4-FFF2-40B4-BE49-F238E27FC236}">
                  <a16:creationId xmlns:a16="http://schemas.microsoft.com/office/drawing/2014/main" id="{C0DBCDF7-F6DF-E84E-3612-A9C6EC6B17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6" descr="Leaky Tap with solid fill">
                      <a:extLst>
                        <a:ext uri="{FF2B5EF4-FFF2-40B4-BE49-F238E27FC236}">
                          <a16:creationId xmlns:a16="http://schemas.microsoft.com/office/drawing/2014/main" id="{C0DBCDF7-F6DF-E84E-3612-A9C6EC6B17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2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4457F8" w14:textId="77777777" w:rsidR="006F231B" w:rsidRDefault="006F231B" w:rsidP="006F231B"/>
    <w:p w14:paraId="47EFA108" w14:textId="77777777" w:rsidR="006F231B" w:rsidRDefault="006F231B" w:rsidP="006F231B"/>
    <w:p w14:paraId="50B32254" w14:textId="77777777" w:rsidR="006F231B" w:rsidRDefault="006F231B"/>
    <w:sectPr w:rsidR="006F2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jM0NjcxNjU1M7RU0lEKTi0uzszPAykwrAUA4MnmICwAAAA="/>
  </w:docVars>
  <w:rsids>
    <w:rsidRoot w:val="006F231B"/>
    <w:rsid w:val="0028019F"/>
    <w:rsid w:val="006F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F36C"/>
  <w15:chartTrackingRefBased/>
  <w15:docId w15:val="{C8D6216A-FF70-46A1-BC9B-D51D59611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svg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svg"/><Relationship Id="rId5" Type="http://schemas.openxmlformats.org/officeDocument/2006/relationships/image" Target="media/image2.svg"/><Relationship Id="rId15" Type="http://schemas.openxmlformats.org/officeDocument/2006/relationships/image" Target="media/image12.svg"/><Relationship Id="rId10" Type="http://schemas.openxmlformats.org/officeDocument/2006/relationships/image" Target="media/image7.png"/><Relationship Id="rId19" Type="http://schemas.openxmlformats.org/officeDocument/2006/relationships/image" Target="media/image16.svg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Max</dc:creator>
  <cp:keywords/>
  <dc:description/>
  <cp:lastModifiedBy>Chen, Max</cp:lastModifiedBy>
  <cp:revision>1</cp:revision>
  <cp:lastPrinted>2022-09-27T04:23:00Z</cp:lastPrinted>
  <dcterms:created xsi:type="dcterms:W3CDTF">2022-09-27T04:22:00Z</dcterms:created>
  <dcterms:modified xsi:type="dcterms:W3CDTF">2022-09-27T06:06:00Z</dcterms:modified>
</cp:coreProperties>
</file>